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39B47" w14:textId="77777777" w:rsidR="00030EE3" w:rsidRPr="00C4797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C4797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6B68FE62" w14:textId="77777777" w:rsidR="00030EE3" w:rsidRPr="00C47971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35F3DEBA" w14:textId="77777777" w:rsidR="00612AAC" w:rsidRPr="00C47971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C47971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ЗА ГРАЂАНЕ - </w:t>
      </w:r>
      <w:r w:rsidR="00612AAC" w:rsidRPr="00C47971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  <w:r w:rsidR="00F927AD" w:rsidRPr="00C47971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ПОРОДИЧНЕ КУЋЕ/СТАНОВЕ</w:t>
      </w:r>
    </w:p>
    <w:p w14:paraId="67B4596A" w14:textId="77777777" w:rsidR="00030EE3" w:rsidRPr="00C47971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CD71B2A" w14:textId="77777777" w:rsidR="00612AAC" w:rsidRPr="00C4797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9E410" w14:textId="77777777" w:rsidR="00A00A87" w:rsidRPr="00C47971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CS"/>
        </w:rPr>
      </w:pPr>
      <w:r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СПРОВОЂЕЊЕ </w:t>
      </w:r>
    </w:p>
    <w:p w14:paraId="445624E7" w14:textId="71041C33" w:rsidR="00030EE3" w:rsidRPr="00C47971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МЕРА ЕНЕРГЕТСКЕ САНАЦИЈЕ КОЈЕ СЕ ОДНОСЕ НА УНАПРЕЂЕЊЕ ТЕРМИЧКОГ ОМОТАЧА</w:t>
      </w:r>
      <w:r w:rsidR="00E61B17" w:rsidRPr="00C47971">
        <w:rPr>
          <w:rFonts w:ascii="Times New Roman" w:hAnsi="Times New Roman" w:cs="Times New Roman"/>
          <w:b/>
          <w:bCs/>
          <w:sz w:val="28"/>
          <w:szCs w:val="28"/>
          <w:lang w:val="sr-Latn-RS"/>
        </w:rPr>
        <w:t xml:space="preserve">  </w:t>
      </w:r>
      <w:r w:rsidR="00E61B17" w:rsidRPr="00C4797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И </w:t>
      </w:r>
      <w:r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ТЕРМОТЕХНИЧКИХ ИНСТАЛАЦИЈА</w:t>
      </w:r>
      <w:r w:rsidR="00FA03C4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636A8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НА ОСНОВУ</w:t>
      </w:r>
      <w:r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4B1153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ЈАВНОГ ПОЗИВА УПРАВЕ ЗА ФИНАСНИРАЊЕ И ПОДСТИЦАЊЕ ЕНЕРГЕТСКЕ ЕФИКАСНОСТИ, ЈП 1/22,</w:t>
      </w:r>
      <w:r w:rsidR="005C7FA7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C4797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ЗА </w:t>
      </w:r>
      <w:r w:rsidR="00775046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ПОРОДИЧН</w:t>
      </w:r>
      <w:r w:rsidR="00C72B2E" w:rsidRPr="00C4797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="00775046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C72B2E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КУЋ</w:t>
      </w:r>
      <w:r w:rsidR="00C72B2E" w:rsidRPr="00C4797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="00775046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625354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И </w:t>
      </w:r>
      <w:r w:rsidR="00A55C46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СТАНОВ</w:t>
      </w:r>
      <w:r w:rsidR="00C72B2E" w:rsidRPr="00C4797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="00775046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C72B2E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У</w:t>
      </w:r>
      <w:r w:rsidR="00775046" w:rsidRPr="00C47971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B075E4" w:rsidRPr="00C4797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ГРАДУ ЈАГОДИНА</w:t>
      </w:r>
    </w:p>
    <w:p w14:paraId="37D27CB2" w14:textId="77777777" w:rsidR="00030EE3" w:rsidRPr="00C47971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  <w:lang w:val="sr-Cyrl-CS"/>
        </w:rPr>
      </w:pPr>
    </w:p>
    <w:p w14:paraId="21069D25" w14:textId="77777777" w:rsidR="00030EE3" w:rsidRPr="00C47971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47971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15C75E2C" w14:textId="77777777" w:rsidR="00030EE3" w:rsidRPr="00C47971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05"/>
        <w:gridCol w:w="3128"/>
        <w:gridCol w:w="6029"/>
      </w:tblGrid>
      <w:tr w:rsidR="00C47971" w:rsidRPr="00C47971" w14:paraId="416F6F25" w14:textId="77777777" w:rsidTr="004B1153">
        <w:trPr>
          <w:trHeight w:val="710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C748DA3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C47971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E6A5CEA" w14:textId="77777777" w:rsidR="00556FCB" w:rsidRPr="00C47971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B476A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C47971" w:rsidRPr="00C47971" w14:paraId="7E8CA0E9" w14:textId="77777777" w:rsidTr="004B1153">
        <w:trPr>
          <w:trHeight w:val="423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B07BCC6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C47971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2E1EC12" w14:textId="77777777" w:rsidR="00030EE3" w:rsidRPr="00C47971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 w:rsidRPr="00C479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 w:rsidRPr="00C479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2A36FE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C47971" w:rsidRPr="00C47971" w14:paraId="4632DA46" w14:textId="77777777" w:rsidTr="004B1153">
        <w:trPr>
          <w:trHeight w:val="416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4060766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C47971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656BE88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C47971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D81F3A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47971" w:rsidRPr="00C47971" w14:paraId="2FF1F8CE" w14:textId="77777777" w:rsidTr="004B1153">
        <w:trPr>
          <w:trHeight w:val="454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7EC7FFB" w14:textId="77777777" w:rsidR="00030EE3" w:rsidRPr="00C47971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C47971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6F67DC7" w14:textId="77777777" w:rsidR="00030EE3" w:rsidRPr="00C47971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 w:rsidRPr="00C4797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3FA9C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C47971" w:rsidRPr="00C47971" w14:paraId="72A1B857" w14:textId="77777777" w:rsidTr="004B1153">
        <w:trPr>
          <w:trHeight w:val="454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0E2D146" w14:textId="77777777" w:rsidR="00030EE3" w:rsidRPr="00C47971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C47971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C47971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834D7C" w14:textId="77777777" w:rsidR="00030EE3" w:rsidRPr="00C47971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6CFA" w14:textId="77777777" w:rsidR="00030EE3" w:rsidRPr="00C47971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129D5D2" w14:textId="77777777" w:rsidR="00916EC9" w:rsidRPr="00C47971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CFCA8A2" w14:textId="77777777" w:rsidR="00675765" w:rsidRPr="00C4797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3DE5CC5" w14:textId="3493AECB" w:rsidR="00725255" w:rsidRPr="00C47971" w:rsidRDefault="00725255" w:rsidP="00AF520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омаћинстава не могу да конкуришу за више од једне мере енергетске ефикасности, осим за мере из тач. </w:t>
      </w:r>
      <w:r w:rsidR="00E54E2B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="00C86291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 xml:space="preserve">, </w:t>
      </w:r>
      <w:r w:rsidR="00E54E2B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C86291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)</w:t>
      </w: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</w:t>
      </w:r>
      <w:r w:rsidR="00E54E2B"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) </w:t>
      </w:r>
    </w:p>
    <w:p w14:paraId="20A5815B" w14:textId="77777777" w:rsidR="00AF520F" w:rsidRPr="00C47971" w:rsidRDefault="00AF520F" w:rsidP="00AF520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Koordinatnamreatabele"/>
        <w:tblW w:w="10768" w:type="dxa"/>
        <w:jc w:val="center"/>
        <w:tblLook w:val="04A0" w:firstRow="1" w:lastRow="0" w:firstColumn="1" w:lastColumn="0" w:noHBand="0" w:noVBand="1"/>
      </w:tblPr>
      <w:tblGrid>
        <w:gridCol w:w="704"/>
        <w:gridCol w:w="10064"/>
      </w:tblGrid>
      <w:tr w:rsidR="00C47971" w:rsidRPr="00C47971" w14:paraId="1FEBDFC3" w14:textId="77777777" w:rsidTr="004B1153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0499A63F" w14:textId="77777777" w:rsidR="00675765" w:rsidRPr="00C47971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158B669A" w14:textId="77777777" w:rsidR="00675765" w:rsidRPr="00C47971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47971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замен</w:t>
            </w:r>
            <w:proofErr w:type="spellEnd"/>
            <w:r w:rsidRPr="00C47971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C47971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C47971" w:rsidRPr="00C47971" w14:paraId="6EBEBB62" w14:textId="77777777" w:rsidTr="004B1153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25DEA48C" w14:textId="402C33E4" w:rsidR="00675765" w:rsidRPr="00C47971" w:rsidRDefault="00B075E4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4797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C4797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695B4DA6" w14:textId="77777777" w:rsidR="00675765" w:rsidRPr="00C47971" w:rsidRDefault="00C86291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4797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47971" w:rsidRPr="00C47971" w14:paraId="4A2519A0" w14:textId="77777777" w:rsidTr="004B1153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262795E4" w14:textId="04930ECD" w:rsidR="00C86291" w:rsidRPr="00C47971" w:rsidRDefault="00B075E4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C47971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3</w:t>
            </w:r>
            <w:r w:rsidR="00C86291" w:rsidRPr="00C4797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10064" w:type="dxa"/>
          </w:tcPr>
          <w:p w14:paraId="57AE05E5" w14:textId="77777777" w:rsidR="00C86291" w:rsidRPr="00C4797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4797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47971" w:rsidRPr="00C47971" w14:paraId="5F2427D9" w14:textId="77777777" w:rsidTr="004B1153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0C54FD7F" w14:textId="06269EA5" w:rsidR="00675765" w:rsidRPr="00C47971" w:rsidRDefault="00B075E4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4797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C4797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338DB9F8" w14:textId="77777777" w:rsidR="00675765" w:rsidRPr="00C47971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C4797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C47971" w:rsidRPr="00C47971" w14:paraId="2F62A20A" w14:textId="77777777" w:rsidTr="004B1153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091997FC" w14:textId="3D37D46D" w:rsidR="00A00A87" w:rsidRPr="00C47971" w:rsidDel="00A00A87" w:rsidRDefault="00B075E4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47971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5</w:t>
            </w:r>
            <w:r w:rsidR="00A00A87" w:rsidRPr="00C4797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35E86475" w14:textId="77777777" w:rsidR="00A00A87" w:rsidRPr="00C4797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4797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</w:tbl>
    <w:p w14:paraId="38E21073" w14:textId="77777777" w:rsidR="00B075E4" w:rsidRPr="00C47971" w:rsidRDefault="00B075E4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9C6447B" w14:textId="55CA9F9C" w:rsidR="00C51A4F" w:rsidRPr="00C47971" w:rsidRDefault="00B075E4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lastRenderedPageBreak/>
        <w:t>НАПОМЕНА:</w:t>
      </w:r>
      <w:r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bookmarkStart w:id="0" w:name="_Hlk110322200"/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</w:t>
      </w:r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у</w:t>
      </w:r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 тачке </w:t>
      </w:r>
      <w:r w:rsidR="00E54E2B"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>4</w:t>
      </w:r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 w:rsidR="00C86291"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>тач</w:t>
      </w:r>
      <w:r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>ке</w:t>
      </w:r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>2</w:t>
      </w:r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C86291"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</w:t>
      </w:r>
      <w:r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C86291"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C51A4F"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0"/>
    </w:p>
    <w:p w14:paraId="063DF748" w14:textId="77777777" w:rsidR="00C51A4F" w:rsidRPr="00C47971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" w:name="_Hlk72263790"/>
    </w:p>
    <w:p w14:paraId="12443B68" w14:textId="77777777" w:rsidR="008A0D35" w:rsidRPr="00C4797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4797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C4797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Koordinatnamreatabele"/>
        <w:tblW w:w="4716" w:type="pct"/>
        <w:tblLook w:val="04A0" w:firstRow="1" w:lastRow="0" w:firstColumn="1" w:lastColumn="0" w:noHBand="0" w:noVBand="1"/>
      </w:tblPr>
      <w:tblGrid>
        <w:gridCol w:w="7194"/>
        <w:gridCol w:w="2202"/>
      </w:tblGrid>
      <w:tr w:rsidR="00C47971" w:rsidRPr="00C47971" w14:paraId="074ED99D" w14:textId="77777777" w:rsidTr="00B075E4">
        <w:tc>
          <w:tcPr>
            <w:tcW w:w="3828" w:type="pct"/>
          </w:tcPr>
          <w:p w14:paraId="5EA7CBBD" w14:textId="77777777" w:rsidR="008A0D35" w:rsidRPr="00C47971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 w:rsidRPr="00C4797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C47971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1172" w:type="pct"/>
          </w:tcPr>
          <w:p w14:paraId="663FEC06" w14:textId="77777777" w:rsidR="008A0D35" w:rsidRPr="00C4797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3D4E7E44" w14:textId="77777777" w:rsidR="008A0D35" w:rsidRPr="00C4797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C47971" w:rsidRPr="00C47971" w14:paraId="20D58D27" w14:textId="77777777" w:rsidTr="00B075E4">
        <w:tc>
          <w:tcPr>
            <w:tcW w:w="3828" w:type="pct"/>
          </w:tcPr>
          <w:p w14:paraId="30A9F5C8" w14:textId="6D5E2CCF" w:rsidR="00650A2A" w:rsidRPr="00C47971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 w:rsidRPr="00C47971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</w:tc>
        <w:tc>
          <w:tcPr>
            <w:tcW w:w="1172" w:type="pct"/>
          </w:tcPr>
          <w:p w14:paraId="0346CF01" w14:textId="77777777" w:rsidR="008A0D35" w:rsidRPr="00C4797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E800891" w14:textId="77777777" w:rsidR="008A0D35" w:rsidRPr="00C4797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C47971" w14:paraId="3A3704A1" w14:textId="77777777" w:rsidTr="00B075E4">
        <w:trPr>
          <w:trHeight w:val="71"/>
        </w:trPr>
        <w:tc>
          <w:tcPr>
            <w:tcW w:w="3828" w:type="pct"/>
          </w:tcPr>
          <w:p w14:paraId="595F108A" w14:textId="2761C8B9" w:rsidR="004F2A9E" w:rsidRPr="00C47971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</w:tc>
        <w:tc>
          <w:tcPr>
            <w:tcW w:w="1172" w:type="pct"/>
          </w:tcPr>
          <w:p w14:paraId="2F0A53A1" w14:textId="77777777" w:rsidR="00775046" w:rsidRPr="00C47971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6BB976B8" w14:textId="77777777" w:rsidR="0066540E" w:rsidRPr="00C4797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50C4FB4" w14:textId="77777777" w:rsidR="008A0D35" w:rsidRPr="00C4797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348"/>
      </w:tblGrid>
      <w:tr w:rsidR="00C47971" w:rsidRPr="00C47971" w14:paraId="1FA2D9B2" w14:textId="77777777" w:rsidTr="002F46B3">
        <w:trPr>
          <w:trHeight w:val="389"/>
        </w:trPr>
        <w:tc>
          <w:tcPr>
            <w:tcW w:w="10348" w:type="dxa"/>
            <w:vAlign w:val="center"/>
          </w:tcPr>
          <w:p w14:paraId="045A84BC" w14:textId="77777777" w:rsidR="0066540E" w:rsidRPr="00C47971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="00502488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требно</w:t>
            </w:r>
            <w:proofErr w:type="spellEnd"/>
            <w:r w:rsidR="00502488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84152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је</w:t>
            </w:r>
            <w:proofErr w:type="spellEnd"/>
            <w:r w:rsidR="00502488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84152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да</w:t>
            </w:r>
            <w:proofErr w:type="spellEnd"/>
            <w:r w:rsidR="00502488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84152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окружите</w:t>
            </w:r>
            <w:proofErr w:type="spellEnd"/>
            <w:r w:rsidR="00502488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84152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дговор</w:t>
            </w:r>
            <w:proofErr w:type="spellEnd"/>
            <w:r w:rsidR="00B84152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C47971" w:rsidRPr="00C47971" w14:paraId="497AAEB2" w14:textId="77777777" w:rsidTr="002F46B3">
        <w:trPr>
          <w:trHeight w:val="338"/>
        </w:trPr>
        <w:tc>
          <w:tcPr>
            <w:tcW w:w="10348" w:type="dxa"/>
          </w:tcPr>
          <w:p w14:paraId="45863A63" w14:textId="77777777" w:rsidR="00A00A87" w:rsidRPr="00C47971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C47971" w:rsidRPr="00C47971" w14:paraId="6EDA537F" w14:textId="77777777" w:rsidTr="002F46B3">
        <w:trPr>
          <w:trHeight w:val="346"/>
        </w:trPr>
        <w:tc>
          <w:tcPr>
            <w:tcW w:w="10348" w:type="dxa"/>
            <w:vAlign w:val="bottom"/>
          </w:tcPr>
          <w:p w14:paraId="028CCE7D" w14:textId="77777777" w:rsidR="00A00A87" w:rsidRPr="00C47971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C47971" w:rsidRPr="00C47971" w14:paraId="580FF9C9" w14:textId="77777777" w:rsidTr="002F46B3">
        <w:trPr>
          <w:trHeight w:val="346"/>
        </w:trPr>
        <w:tc>
          <w:tcPr>
            <w:tcW w:w="10348" w:type="dxa"/>
            <w:vAlign w:val="bottom"/>
          </w:tcPr>
          <w:p w14:paraId="48C210EC" w14:textId="215A7F17" w:rsidR="00A00A87" w:rsidRPr="00C47971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075E4"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075E4"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075E4"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C47971" w:rsidRPr="00C47971" w14:paraId="1312EA6A" w14:textId="77777777" w:rsidTr="002F46B3">
        <w:trPr>
          <w:trHeight w:val="346"/>
        </w:trPr>
        <w:tc>
          <w:tcPr>
            <w:tcW w:w="10348" w:type="dxa"/>
            <w:vAlign w:val="bottom"/>
          </w:tcPr>
          <w:p w14:paraId="77EE7BDE" w14:textId="77777777" w:rsidR="00A00A87" w:rsidRPr="00C47971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101770F" w14:textId="104165AD" w:rsidR="00B075E4" w:rsidRPr="00C47971" w:rsidRDefault="00B075E4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E64E8D" w14:textId="1F8CD325" w:rsidR="00B075E4" w:rsidRPr="00C47971" w:rsidRDefault="002F46B3" w:rsidP="002F46B3">
      <w:pPr>
        <w:spacing w:after="0" w:line="240" w:lineRule="auto"/>
        <w:ind w:right="31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C47971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sr-Cyrl-RS"/>
        </w:rPr>
        <w:t>Напомена:</w:t>
      </w:r>
      <w:r w:rsidRPr="00C47971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У случају да је мање од 50% површине спољних зидова објекта изоловао, сматраће се да објекат нема изолацију</w:t>
      </w:r>
    </w:p>
    <w:p w14:paraId="1F746017" w14:textId="77777777" w:rsidR="00B075E4" w:rsidRPr="00C47971" w:rsidRDefault="00B075E4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49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490"/>
      </w:tblGrid>
      <w:tr w:rsidR="00C47971" w:rsidRPr="00C47971" w14:paraId="07733F34" w14:textId="77777777" w:rsidTr="002F46B3">
        <w:trPr>
          <w:trHeight w:val="410"/>
        </w:trPr>
        <w:tc>
          <w:tcPr>
            <w:tcW w:w="10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8BEB6B0" w14:textId="3D51093C" w:rsidR="0066540E" w:rsidRPr="00C47971" w:rsidRDefault="009242B9" w:rsidP="00B075E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B075E4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075E4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требно</w:t>
            </w:r>
            <w:proofErr w:type="spellEnd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је</w:t>
            </w:r>
            <w:proofErr w:type="spellEnd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да</w:t>
            </w:r>
            <w:proofErr w:type="spellEnd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окружите</w:t>
            </w:r>
            <w:proofErr w:type="spellEnd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075E4" w:rsidRPr="00C4797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дговор</w:t>
            </w:r>
            <w:proofErr w:type="spellEnd"/>
            <w:r w:rsidR="00B075E4" w:rsidRPr="00C47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C47971" w:rsidRPr="00C47971" w14:paraId="6D73B6FB" w14:textId="77777777" w:rsidTr="002F46B3">
        <w:trPr>
          <w:trHeight w:val="346"/>
        </w:trPr>
        <w:tc>
          <w:tcPr>
            <w:tcW w:w="10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C6962" w14:textId="77777777" w:rsidR="00A00A87" w:rsidRPr="00C47971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C47971" w:rsidRPr="00C47971" w14:paraId="241EF814" w14:textId="77777777" w:rsidTr="002F46B3">
        <w:trPr>
          <w:trHeight w:val="343"/>
        </w:trPr>
        <w:tc>
          <w:tcPr>
            <w:tcW w:w="10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B3FA80F" w14:textId="77777777" w:rsidR="00A00A87" w:rsidRPr="00C47971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C47971" w:rsidRPr="00C47971" w14:paraId="0AC7D21D" w14:textId="77777777" w:rsidTr="002F46B3">
        <w:trPr>
          <w:trHeight w:val="346"/>
        </w:trPr>
        <w:tc>
          <w:tcPr>
            <w:tcW w:w="10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1FECAF" w14:textId="77777777" w:rsidR="00A00A87" w:rsidRPr="00C47971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C47971" w:rsidRPr="00C47971" w14:paraId="24D48D2B" w14:textId="77777777" w:rsidTr="002F46B3">
        <w:trPr>
          <w:trHeight w:val="353"/>
        </w:trPr>
        <w:tc>
          <w:tcPr>
            <w:tcW w:w="10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D46286" w14:textId="77777777" w:rsidR="00A00A87" w:rsidRPr="00C47971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7FE62627" w14:textId="05C9E4E1" w:rsidR="002F46B3" w:rsidRPr="00C47971" w:rsidRDefault="002F46B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D5E4031" w14:textId="13D150F9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01C2AA2" w14:textId="339C8250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63FFB66" w14:textId="2F9C44B5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904A6A1" w14:textId="62791DEB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7D9962" w14:textId="7C723CB5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58FF27A" w14:textId="3E55FC93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3C76D78" w14:textId="14BF54CF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B25563B" w14:textId="3269BE6C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DBAF66D" w14:textId="293CFAD3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36F26C1" w14:textId="77777777" w:rsidR="00FA03C4" w:rsidRPr="00C47971" w:rsidRDefault="00FA03C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F61F9C" w14:textId="77777777" w:rsidR="001F3482" w:rsidRPr="00C47971" w:rsidRDefault="001F3482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962"/>
      </w:tblGrid>
      <w:tr w:rsidR="00C47971" w:rsidRPr="00C47971" w14:paraId="3FD34479" w14:textId="77777777" w:rsidTr="002F46B3">
        <w:tc>
          <w:tcPr>
            <w:tcW w:w="10485" w:type="dxa"/>
          </w:tcPr>
          <w:p w14:paraId="58453586" w14:textId="77777777" w:rsidR="002F46B3" w:rsidRPr="00C47971" w:rsidRDefault="002F46B3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</w:t>
            </w:r>
            <w:r w:rsidR="00961444" w:rsidRPr="00C479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е карактеристике спољне столарије</w:t>
            </w:r>
          </w:p>
          <w:p w14:paraId="26CDCA36" w14:textId="1B3527E6" w:rsidR="001F3482" w:rsidRPr="00C47971" w:rsidRDefault="001F3482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ебно је заокружити одговоре</w:t>
            </w:r>
          </w:p>
        </w:tc>
      </w:tr>
      <w:tr w:rsidR="00C47971" w:rsidRPr="00C47971" w14:paraId="0AD81FC9" w14:textId="77777777" w:rsidTr="002F46B3">
        <w:tc>
          <w:tcPr>
            <w:tcW w:w="10485" w:type="dxa"/>
            <w:vAlign w:val="center"/>
          </w:tcPr>
          <w:p w14:paraId="26F69B0B" w14:textId="3432D1BC" w:rsidR="00916EC9" w:rsidRPr="00C47971" w:rsidRDefault="00961444" w:rsidP="00916EC9">
            <w:pPr>
              <w:pStyle w:val="Pasussalistom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а, једнострука са једним стаклом (прозори и/или балконска врата)</w:t>
            </w:r>
          </w:p>
          <w:p w14:paraId="0D5A3767" w14:textId="77777777" w:rsidR="00B075E4" w:rsidRPr="00C47971" w:rsidRDefault="00B075E4" w:rsidP="00916EC9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</w:p>
          <w:p w14:paraId="5DA6BA9A" w14:textId="0E5927D8" w:rsidR="00916EC9" w:rsidRPr="00C47971" w:rsidRDefault="00871655" w:rsidP="00916EC9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C47971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C47971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C47971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60519C55" w14:textId="77777777" w:rsidR="00916EC9" w:rsidRPr="00C47971" w:rsidRDefault="00916EC9" w:rsidP="00916EC9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8B63EA5" wp14:editId="128E20E7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 w:rsidRPr="00C47971">
              <w:rPr>
                <w:noProof/>
                <w:lang w:val="sr-Latn-RS" w:eastAsia="sr-Latn-RS"/>
              </w:rPr>
              <w:drawing>
                <wp:inline distT="0" distB="0" distL="0" distR="0" wp14:anchorId="7190F30A" wp14:editId="6A4EDC4A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E7426B" w14:textId="77777777" w:rsidR="00916EC9" w:rsidRPr="00C47971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03EBDF09" w14:textId="77777777" w:rsidR="00916EC9" w:rsidRPr="00C47971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47971" w:rsidRPr="00C47971" w14:paraId="32E30B99" w14:textId="77777777" w:rsidTr="002F46B3">
        <w:trPr>
          <w:trHeight w:val="4319"/>
        </w:trPr>
        <w:tc>
          <w:tcPr>
            <w:tcW w:w="10485" w:type="dxa"/>
            <w:vAlign w:val="center"/>
          </w:tcPr>
          <w:p w14:paraId="20480863" w14:textId="61192976" w:rsidR="00B66347" w:rsidRPr="00C47971" w:rsidRDefault="00961444" w:rsidP="00916EC9">
            <w:pPr>
              <w:pStyle w:val="Pasussalistom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а, двострука са размакнутим крилима (прозори и/или балконска врата)</w:t>
            </w:r>
          </w:p>
          <w:p w14:paraId="42E074F9" w14:textId="77777777" w:rsidR="00B075E4" w:rsidRPr="00C47971" w:rsidRDefault="00B075E4" w:rsidP="00B66347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</w:p>
          <w:p w14:paraId="06767172" w14:textId="590C2B28" w:rsidR="00B66347" w:rsidRPr="00C47971" w:rsidRDefault="00EC747B" w:rsidP="00B66347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1041BFC6" wp14:editId="4566BF09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имер</w:t>
            </w:r>
            <w:r w:rsidR="003E5425"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871655"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:</w:t>
            </w:r>
          </w:p>
          <w:p w14:paraId="08EACDBA" w14:textId="77777777" w:rsidR="00B66347" w:rsidRPr="00C47971" w:rsidRDefault="00B66347" w:rsidP="00EC747B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47971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11BB8747" wp14:editId="62415B73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971" w:rsidRPr="00C47971" w14:paraId="2FF2903A" w14:textId="77777777" w:rsidTr="002F46B3">
        <w:trPr>
          <w:trHeight w:val="2582"/>
        </w:trPr>
        <w:tc>
          <w:tcPr>
            <w:tcW w:w="10485" w:type="dxa"/>
          </w:tcPr>
          <w:p w14:paraId="4B40BACF" w14:textId="543EA064" w:rsidR="00EC747B" w:rsidRPr="00C47971" w:rsidRDefault="008A0ADF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C479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1F3482"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Дрвена, једнострука са дуплим стаклом </w:t>
            </w:r>
            <w:r w:rsidR="001F3482"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(прозори и/или балконска врата)</w:t>
            </w:r>
          </w:p>
          <w:p w14:paraId="7E16D962" w14:textId="7A9C8AFE" w:rsidR="00961444" w:rsidRPr="00C47971" w:rsidRDefault="00961444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472CF7" w14:textId="5CD1005E" w:rsidR="00B075E4" w:rsidRPr="00C47971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C4797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</w:p>
          <w:p w14:paraId="0D4B62F5" w14:textId="50358958" w:rsidR="00EC747B" w:rsidRPr="00C47971" w:rsidRDefault="00AF520F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C47971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64F88C7F" wp14:editId="33E57A0C">
                  <wp:simplePos x="0" y="0"/>
                  <wp:positionH relativeFrom="margin">
                    <wp:posOffset>900430</wp:posOffset>
                  </wp:positionH>
                  <wp:positionV relativeFrom="margin">
                    <wp:posOffset>545465</wp:posOffset>
                  </wp:positionV>
                  <wp:extent cx="1040765" cy="1356995"/>
                  <wp:effectExtent l="0" t="0" r="6985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040765" cy="1356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747B" w:rsidRPr="00C47971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201FF69F" w14:textId="3BA097A9" w:rsidR="00EC747B" w:rsidRPr="00C47971" w:rsidRDefault="00AF520F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971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005E2E83" wp14:editId="5B24501F">
                  <wp:simplePos x="0" y="0"/>
                  <wp:positionH relativeFrom="margin">
                    <wp:posOffset>3721735</wp:posOffset>
                  </wp:positionH>
                  <wp:positionV relativeFrom="margin">
                    <wp:posOffset>652145</wp:posOffset>
                  </wp:positionV>
                  <wp:extent cx="988060" cy="1313180"/>
                  <wp:effectExtent l="0" t="0" r="2540" b="127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988060" cy="13131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44EC49" w14:textId="77777777" w:rsidR="00EC747B" w:rsidRPr="00C47971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295AAD" w14:textId="18109BCB" w:rsidR="00EC747B" w:rsidRPr="00C47971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88747E" w14:textId="6D0D8B29" w:rsidR="00EC747B" w:rsidRPr="00C47971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E9D0DA" w14:textId="77777777" w:rsidR="00EC747B" w:rsidRPr="00C47971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FE1530" w14:textId="77777777" w:rsidR="00EC747B" w:rsidRPr="00C47971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7F8BAF" w14:textId="77777777" w:rsidR="00EC747B" w:rsidRPr="00C47971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1BC8C8" w14:textId="77777777" w:rsidR="00EC747B" w:rsidRPr="00C47971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RPr="00C47971" w14:paraId="4E276264" w14:textId="77777777" w:rsidTr="002F46B3">
        <w:trPr>
          <w:trHeight w:val="2420"/>
        </w:trPr>
        <w:tc>
          <w:tcPr>
            <w:tcW w:w="10485" w:type="dxa"/>
          </w:tcPr>
          <w:p w14:paraId="0793C64F" w14:textId="2464CEF4" w:rsidR="00B84152" w:rsidRPr="00C47971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C4797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C479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C47971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C479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C47971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алуминијумски</w:t>
            </w:r>
            <w:proofErr w:type="spellEnd"/>
            <w:r w:rsidR="00A86B80" w:rsidRPr="00C47971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 xml:space="preserve"> </w:t>
            </w:r>
            <w:proofErr w:type="spellStart"/>
            <w:r w:rsidR="00B66347" w:rsidRPr="00C47971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прозор</w:t>
            </w:r>
            <w:proofErr w:type="spellEnd"/>
            <w:r w:rsidR="00961444" w:rsidRPr="00C47971">
              <w:rPr>
                <w:rFonts w:ascii="Times New Roman" w:eastAsia="Times New Roman" w:hAnsi="Times New Roman" w:cs="Times New Roman"/>
                <w:strike/>
                <w:sz w:val="24"/>
                <w:szCs w:val="24"/>
                <w:lang w:val="sr-Cyrl-RS"/>
              </w:rPr>
              <w:t xml:space="preserve"> </w:t>
            </w:r>
            <w:r w:rsidR="00961444" w:rsidRPr="00C47971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или алуминијумска столарија</w:t>
            </w:r>
          </w:p>
          <w:p w14:paraId="70EEA5BD" w14:textId="77777777" w:rsidR="00B075E4" w:rsidRPr="00C47971" w:rsidRDefault="00B075E4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</w:p>
          <w:p w14:paraId="4B2B71E1" w14:textId="52BB27B1" w:rsidR="00EC747B" w:rsidRPr="00C47971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C47971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6DC2B990" wp14:editId="6255CDEF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47971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5CBCB2E2" w14:textId="77777777" w:rsidR="00EC747B" w:rsidRPr="00C47971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1"/>
    </w:tbl>
    <w:p w14:paraId="2384DB71" w14:textId="77777777" w:rsidR="0066540E" w:rsidRPr="00C47971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AE34E86" w14:textId="77777777" w:rsidR="004643B5" w:rsidRPr="00C47971" w:rsidRDefault="00C462E1" w:rsidP="002F46B3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D4847AB" w14:textId="6249AC13" w:rsidR="004643B5" w:rsidRPr="00C47971" w:rsidRDefault="00C86291" w:rsidP="001F3482">
      <w:pPr>
        <w:spacing w:after="0" w:line="240" w:lineRule="auto"/>
        <w:ind w:right="3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 w:rsidRPr="00C47971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 w:rsidRPr="00C4797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 w:rsidRPr="00C4797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 w:rsidRPr="00C47971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 w:rsidRPr="00C47971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 w:rsidRPr="00C47971">
        <w:rPr>
          <w:rFonts w:ascii="Times New Roman" w:hAnsi="Times New Roman" w:cs="Times New Roman"/>
          <w:sz w:val="24"/>
          <w:szCs w:val="24"/>
        </w:rPr>
        <w:t>п</w:t>
      </w:r>
      <w:r w:rsidRPr="00C4797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 w:rsidRPr="00C47971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</w:t>
      </w:r>
      <w:r w:rsidR="001F3482" w:rsidRPr="00C47971">
        <w:rPr>
          <w:rFonts w:ascii="Times New Roman" w:hAnsi="Times New Roman" w:cs="Times New Roman"/>
          <w:sz w:val="24"/>
          <w:szCs w:val="24"/>
          <w:lang w:val="sr-Cyrl-CS"/>
        </w:rPr>
        <w:t>града Јагодине</w:t>
      </w:r>
      <w:r w:rsidRPr="00C4797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4797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 w:rsidRPr="00C47971">
        <w:rPr>
          <w:rFonts w:ascii="Times New Roman" w:hAnsi="Times New Roman" w:cs="Times New Roman"/>
          <w:sz w:val="24"/>
          <w:szCs w:val="24"/>
        </w:rPr>
        <w:t>.</w:t>
      </w:r>
    </w:p>
    <w:p w14:paraId="18F22E8F" w14:textId="77777777" w:rsidR="004643B5" w:rsidRPr="00C47971" w:rsidRDefault="004643B5" w:rsidP="002F46B3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14:paraId="1DF0E9B6" w14:textId="77777777" w:rsidR="00F22C3C" w:rsidRPr="00C47971" w:rsidRDefault="00F22C3C" w:rsidP="001F3482">
      <w:pPr>
        <w:spacing w:after="0" w:line="240" w:lineRule="auto"/>
        <w:ind w:right="3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C4797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C47971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C4797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47971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C47971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C4797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E42A2B7" w14:textId="77777777" w:rsidR="00030EE3" w:rsidRPr="00C47971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6917C8" w14:textId="77777777" w:rsidR="00030EE3" w:rsidRPr="00C4797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47971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C47971">
        <w:rPr>
          <w:rFonts w:ascii="Times New Roman" w:hAnsi="Times New Roman" w:cs="Times New Roman"/>
          <w:sz w:val="24"/>
          <w:szCs w:val="24"/>
        </w:rPr>
        <w:t>_______202</w:t>
      </w:r>
      <w:r w:rsidR="00A00A87" w:rsidRPr="00C47971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C4797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>.</w:t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</w:p>
    <w:p w14:paraId="1EDDA214" w14:textId="77777777" w:rsidR="001F3482" w:rsidRPr="00C47971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C47971">
        <w:rPr>
          <w:rFonts w:ascii="Times New Roman" w:hAnsi="Times New Roman" w:cs="Times New Roman"/>
          <w:sz w:val="24"/>
          <w:szCs w:val="24"/>
        </w:rPr>
        <w:tab/>
      </w:r>
    </w:p>
    <w:p w14:paraId="014B6B27" w14:textId="77777777" w:rsidR="001F3482" w:rsidRPr="00C47971" w:rsidRDefault="001F3482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9582681" w14:textId="77777777" w:rsidR="001F3482" w:rsidRPr="00C47971" w:rsidRDefault="001F3482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3C20A34" w14:textId="455A6EC4" w:rsidR="00030EE3" w:rsidRPr="00C47971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C47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97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60E4FB9" w14:textId="77777777" w:rsidR="004E14BD" w:rsidRPr="00C47971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97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0E153617" w14:textId="77777777" w:rsidR="004E14BD" w:rsidRPr="00C47971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</w:p>
    <w:p w14:paraId="5EC8C793" w14:textId="77777777" w:rsidR="00030EE3" w:rsidRPr="00C47971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Pr="00C47971">
        <w:rPr>
          <w:rFonts w:ascii="Times New Roman" w:hAnsi="Times New Roman" w:cs="Times New Roman"/>
          <w:sz w:val="24"/>
          <w:szCs w:val="24"/>
        </w:rPr>
        <w:tab/>
      </w:r>
      <w:r w:rsidR="00030EE3" w:rsidRPr="00C47971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C47971">
        <w:rPr>
          <w:rFonts w:ascii="Times New Roman" w:hAnsi="Times New Roman" w:cs="Times New Roman"/>
          <w:sz w:val="24"/>
          <w:szCs w:val="24"/>
        </w:rPr>
        <w:tab/>
      </w:r>
      <w:r w:rsidR="00030EE3" w:rsidRPr="00C47971">
        <w:rPr>
          <w:rFonts w:ascii="Times New Roman" w:hAnsi="Times New Roman" w:cs="Times New Roman"/>
          <w:sz w:val="24"/>
          <w:szCs w:val="24"/>
        </w:rPr>
        <w:tab/>
      </w:r>
      <w:r w:rsidR="00030EE3" w:rsidRPr="00C47971">
        <w:rPr>
          <w:rFonts w:ascii="Times New Roman" w:hAnsi="Times New Roman" w:cs="Times New Roman"/>
          <w:sz w:val="24"/>
          <w:szCs w:val="24"/>
        </w:rPr>
        <w:tab/>
      </w:r>
      <w:r w:rsidR="00030EE3" w:rsidRPr="00C47971">
        <w:rPr>
          <w:rFonts w:ascii="Times New Roman" w:hAnsi="Times New Roman" w:cs="Times New Roman"/>
          <w:sz w:val="24"/>
          <w:szCs w:val="24"/>
        </w:rPr>
        <w:tab/>
      </w:r>
    </w:p>
    <w:p w14:paraId="579D4D95" w14:textId="77777777" w:rsidR="00CB7E8C" w:rsidRPr="00C47971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C47971" w:rsidSect="004B1153">
      <w:headerReference w:type="default" r:id="rId15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BDF92" w14:textId="77777777" w:rsidR="003E708A" w:rsidRDefault="003E708A" w:rsidP="00CB7E8C">
      <w:pPr>
        <w:spacing w:after="0" w:line="240" w:lineRule="auto"/>
      </w:pPr>
      <w:r>
        <w:separator/>
      </w:r>
    </w:p>
  </w:endnote>
  <w:endnote w:type="continuationSeparator" w:id="0">
    <w:p w14:paraId="23537AD6" w14:textId="77777777" w:rsidR="003E708A" w:rsidRDefault="003E708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75867" w14:textId="77777777" w:rsidR="003E708A" w:rsidRDefault="003E708A" w:rsidP="00CB7E8C">
      <w:pPr>
        <w:spacing w:after="0" w:line="240" w:lineRule="auto"/>
      </w:pPr>
      <w:r>
        <w:separator/>
      </w:r>
    </w:p>
  </w:footnote>
  <w:footnote w:type="continuationSeparator" w:id="0">
    <w:p w14:paraId="0B704729" w14:textId="77777777" w:rsidR="003E708A" w:rsidRDefault="003E708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605C6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288358482">
    <w:abstractNumId w:val="22"/>
  </w:num>
  <w:num w:numId="2" w16cid:durableId="1107459025">
    <w:abstractNumId w:val="15"/>
  </w:num>
  <w:num w:numId="3" w16cid:durableId="347947732">
    <w:abstractNumId w:val="23"/>
  </w:num>
  <w:num w:numId="4" w16cid:durableId="1622107369">
    <w:abstractNumId w:val="7"/>
  </w:num>
  <w:num w:numId="5" w16cid:durableId="838273420">
    <w:abstractNumId w:val="13"/>
  </w:num>
  <w:num w:numId="6" w16cid:durableId="982807520">
    <w:abstractNumId w:val="27"/>
  </w:num>
  <w:num w:numId="7" w16cid:durableId="875659124">
    <w:abstractNumId w:val="11"/>
  </w:num>
  <w:num w:numId="8" w16cid:durableId="101268428">
    <w:abstractNumId w:val="14"/>
  </w:num>
  <w:num w:numId="9" w16cid:durableId="438917337">
    <w:abstractNumId w:val="29"/>
  </w:num>
  <w:num w:numId="10" w16cid:durableId="842548193">
    <w:abstractNumId w:val="28"/>
  </w:num>
  <w:num w:numId="11" w16cid:durableId="56713841">
    <w:abstractNumId w:val="6"/>
  </w:num>
  <w:num w:numId="12" w16cid:durableId="1168911628">
    <w:abstractNumId w:val="26"/>
  </w:num>
  <w:num w:numId="13" w16cid:durableId="756367986">
    <w:abstractNumId w:val="20"/>
  </w:num>
  <w:num w:numId="14" w16cid:durableId="723138060">
    <w:abstractNumId w:val="2"/>
  </w:num>
  <w:num w:numId="15" w16cid:durableId="1945726306">
    <w:abstractNumId w:val="8"/>
  </w:num>
  <w:num w:numId="16" w16cid:durableId="1052270222">
    <w:abstractNumId w:val="18"/>
  </w:num>
  <w:num w:numId="17" w16cid:durableId="819150126">
    <w:abstractNumId w:val="25"/>
  </w:num>
  <w:num w:numId="18" w16cid:durableId="923339712">
    <w:abstractNumId w:val="17"/>
  </w:num>
  <w:num w:numId="19" w16cid:durableId="204297681">
    <w:abstractNumId w:val="0"/>
  </w:num>
  <w:num w:numId="20" w16cid:durableId="114259516">
    <w:abstractNumId w:val="10"/>
  </w:num>
  <w:num w:numId="21" w16cid:durableId="179051534">
    <w:abstractNumId w:val="3"/>
  </w:num>
  <w:num w:numId="22" w16cid:durableId="416169607">
    <w:abstractNumId w:val="5"/>
  </w:num>
  <w:num w:numId="23" w16cid:durableId="1960140990">
    <w:abstractNumId w:val="21"/>
  </w:num>
  <w:num w:numId="24" w16cid:durableId="2115904015">
    <w:abstractNumId w:val="9"/>
  </w:num>
  <w:num w:numId="25" w16cid:durableId="1491285169">
    <w:abstractNumId w:val="16"/>
  </w:num>
  <w:num w:numId="26" w16cid:durableId="557976779">
    <w:abstractNumId w:val="19"/>
  </w:num>
  <w:num w:numId="27" w16cid:durableId="503711323">
    <w:abstractNumId w:val="1"/>
  </w:num>
  <w:num w:numId="28" w16cid:durableId="1865365308">
    <w:abstractNumId w:val="12"/>
  </w:num>
  <w:num w:numId="29" w16cid:durableId="1068530931">
    <w:abstractNumId w:val="24"/>
  </w:num>
  <w:num w:numId="30" w16cid:durableId="666711302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rwUACXO8wS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3482"/>
    <w:rsid w:val="001F600E"/>
    <w:rsid w:val="001F6F1D"/>
    <w:rsid w:val="0020470D"/>
    <w:rsid w:val="00215AAC"/>
    <w:rsid w:val="002B31BC"/>
    <w:rsid w:val="002B5978"/>
    <w:rsid w:val="002C788C"/>
    <w:rsid w:val="002D1A13"/>
    <w:rsid w:val="002D37E0"/>
    <w:rsid w:val="002F46B3"/>
    <w:rsid w:val="00325F8E"/>
    <w:rsid w:val="00370499"/>
    <w:rsid w:val="003967AD"/>
    <w:rsid w:val="003A361B"/>
    <w:rsid w:val="003D67B7"/>
    <w:rsid w:val="003E5425"/>
    <w:rsid w:val="003E708A"/>
    <w:rsid w:val="003E735E"/>
    <w:rsid w:val="00410446"/>
    <w:rsid w:val="004135DF"/>
    <w:rsid w:val="00414D8E"/>
    <w:rsid w:val="00425CAA"/>
    <w:rsid w:val="00436EAA"/>
    <w:rsid w:val="00451A10"/>
    <w:rsid w:val="00461B90"/>
    <w:rsid w:val="004643B5"/>
    <w:rsid w:val="004A3D13"/>
    <w:rsid w:val="004A60B6"/>
    <w:rsid w:val="004B1153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A4B11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3583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344D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61444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36A8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AF520F"/>
    <w:rsid w:val="00B075E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47971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1EE1"/>
    <w:rsid w:val="00E3226C"/>
    <w:rsid w:val="00E44AA4"/>
    <w:rsid w:val="00E51326"/>
    <w:rsid w:val="00E54E2B"/>
    <w:rsid w:val="00E602FC"/>
    <w:rsid w:val="00E61B17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A03C4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56ED8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A5663-A49B-4223-A1C1-F26BFCDC8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0</Words>
  <Characters>2794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Mijatovic</cp:lastModifiedBy>
  <cp:revision>4</cp:revision>
  <cp:lastPrinted>2022-08-10T05:44:00Z</cp:lastPrinted>
  <dcterms:created xsi:type="dcterms:W3CDTF">2022-08-10T05:33:00Z</dcterms:created>
  <dcterms:modified xsi:type="dcterms:W3CDTF">2022-08-10T05:45:00Z</dcterms:modified>
</cp:coreProperties>
</file>